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4BB2E6" w14:textId="5C148F33" w:rsidR="00C601CD" w:rsidRPr="000E764D" w:rsidRDefault="00C601CD" w:rsidP="00C601CD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Web App Development Spring </w:t>
      </w:r>
      <w:r w:rsidR="00E648B4">
        <w:rPr>
          <w:sz w:val="32"/>
          <w:szCs w:val="32"/>
        </w:rPr>
        <w:t>2022</w:t>
      </w:r>
    </w:p>
    <w:p w14:paraId="6DFA4CEB" w14:textId="4798CA13" w:rsidR="000B41BE" w:rsidRDefault="00986FBC" w:rsidP="001A3E7F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</w:t>
      </w:r>
      <w:r w:rsidR="001A3E7F">
        <w:rPr>
          <w:b/>
          <w:color w:val="4E81BD"/>
          <w:sz w:val="28"/>
        </w:rPr>
        <w:t xml:space="preserve"> 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6232428E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  <w:r w:rsidR="005305A7">
              <w:rPr>
                <w:bCs/>
                <w:sz w:val="24"/>
                <w:szCs w:val="24"/>
              </w:rPr>
              <w:t>Saeid Houti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4BEE34C5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5305A7">
              <w:rPr>
                <w:bCs/>
                <w:sz w:val="24"/>
                <w:szCs w:val="24"/>
              </w:rPr>
              <w:t>201807500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50E933B9" w:rsidR="000B41BE" w:rsidRPr="00C459AB" w:rsidRDefault="005305A7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h1807500@qu.edu.qa</w:t>
            </w: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  <w:bookmarkStart w:id="0" w:name="_GoBack"/>
      <w:bookmarkEnd w:id="0"/>
    </w:p>
    <w:tbl>
      <w:tblPr>
        <w:tblStyle w:val="GridTable6Colorful-Accent1"/>
        <w:tblW w:w="10491" w:type="dxa"/>
        <w:tblLayout w:type="fixed"/>
        <w:tblLook w:val="04A0" w:firstRow="1" w:lastRow="0" w:firstColumn="1" w:lastColumn="0" w:noHBand="0" w:noVBand="1"/>
      </w:tblPr>
      <w:tblGrid>
        <w:gridCol w:w="4101"/>
        <w:gridCol w:w="630"/>
        <w:gridCol w:w="1440"/>
        <w:gridCol w:w="3600"/>
        <w:gridCol w:w="720"/>
      </w:tblGrid>
      <w:tr w:rsidR="000B41BE" w:rsidRPr="00B1230E" w14:paraId="61D71ADC" w14:textId="77777777" w:rsidTr="00E45F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42E5E83" w14:textId="0683DAD8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I</w:t>
            </w:r>
            <w:bookmarkStart w:id="1" w:name="OLE_LINK37"/>
            <w:bookmarkStart w:id="2" w:name="OLE_LINK38"/>
            <w:r>
              <w:t xml:space="preserve">mplemented the </w:t>
            </w:r>
            <w:bookmarkStart w:id="3" w:name="OLE_LINK22"/>
            <w:bookmarkStart w:id="4" w:name="OLE_LINK23"/>
            <w:r w:rsidR="00A774E0">
              <w:t>Employe</w:t>
            </w:r>
            <w:r w:rsidR="00714D2B">
              <w:t>e</w:t>
            </w:r>
            <w:r w:rsidR="00301057">
              <w:t>R</w:t>
            </w:r>
            <w:r w:rsidRPr="00E45FF7">
              <w:t>epo</w:t>
            </w:r>
            <w:bookmarkEnd w:id="3"/>
            <w:bookmarkEnd w:id="4"/>
            <w:r w:rsidRPr="00E45FF7">
              <w:t xml:space="preserve"> </w:t>
            </w:r>
            <w:bookmarkEnd w:id="1"/>
            <w:bookmarkEnd w:id="2"/>
          </w:p>
        </w:tc>
        <w:tc>
          <w:tcPr>
            <w:tcW w:w="630" w:type="dxa"/>
          </w:tcPr>
          <w:p w14:paraId="51EC9357" w14:textId="168D5623" w:rsidR="000B41BE" w:rsidRDefault="00301057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440" w:type="dxa"/>
          </w:tcPr>
          <w:p w14:paraId="7BDD62F1" w14:textId="0D457FFC" w:rsidR="000B41BE" w:rsidRDefault="00D76849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%</w:t>
            </w:r>
          </w:p>
        </w:tc>
        <w:tc>
          <w:tcPr>
            <w:tcW w:w="3600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0BABFAE1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EE5730" w14:textId="0FC67C5F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Implemented the </w:t>
            </w:r>
            <w:r w:rsidR="00301057">
              <w:t>Employee</w:t>
            </w:r>
            <w:r w:rsidRPr="00E45FF7">
              <w:t xml:space="preserve">Service </w:t>
            </w:r>
          </w:p>
        </w:tc>
        <w:tc>
          <w:tcPr>
            <w:tcW w:w="630" w:type="dxa"/>
          </w:tcPr>
          <w:p w14:paraId="0393C90C" w14:textId="77777777" w:rsidR="000B41BE" w:rsidRDefault="000B41B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57948775" w14:textId="4DF8F176" w:rsidR="000B41BE" w:rsidRDefault="00D76849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%</w:t>
            </w:r>
          </w:p>
        </w:tc>
        <w:tc>
          <w:tcPr>
            <w:tcW w:w="3600" w:type="dxa"/>
          </w:tcPr>
          <w:p w14:paraId="781D72E2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CCD5113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41BE" w14:paraId="034135D0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5FC44D52" w14:textId="686E9347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Implemented the </w:t>
            </w:r>
            <w:r w:rsidRPr="00E45FF7">
              <w:t>router</w:t>
            </w:r>
            <w:r w:rsidR="003929C5">
              <w:t>.js</w:t>
            </w:r>
          </w:p>
        </w:tc>
        <w:tc>
          <w:tcPr>
            <w:tcW w:w="630" w:type="dxa"/>
          </w:tcPr>
          <w:p w14:paraId="08D73CDA" w14:textId="7812A643" w:rsidR="000B41BE" w:rsidRDefault="008117F4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4446268D" w14:textId="66B0CB28" w:rsidR="000B41BE" w:rsidRDefault="00D76849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%</w:t>
            </w:r>
          </w:p>
        </w:tc>
        <w:tc>
          <w:tcPr>
            <w:tcW w:w="3600" w:type="dxa"/>
          </w:tcPr>
          <w:p w14:paraId="5241C145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FA049EF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10668AC4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77BA13D2" w14:textId="4C279310" w:rsidR="005807D2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Implemented  app.js</w:t>
            </w:r>
          </w:p>
        </w:tc>
        <w:tc>
          <w:tcPr>
            <w:tcW w:w="630" w:type="dxa"/>
          </w:tcPr>
          <w:p w14:paraId="38976663" w14:textId="6E35E511" w:rsidR="000B41BE" w:rsidRDefault="00301057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233FC18D" w14:textId="45B54ED2" w:rsidR="000B41BE" w:rsidRDefault="00D76849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%</w:t>
            </w:r>
          </w:p>
        </w:tc>
        <w:tc>
          <w:tcPr>
            <w:tcW w:w="3600" w:type="dxa"/>
          </w:tcPr>
          <w:p w14:paraId="5FF1130A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E745826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45FF7" w14:paraId="65CB483E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E2DC88C" w14:textId="528F494E" w:rsidR="00E45FF7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Connected the client app to the server</w:t>
            </w:r>
          </w:p>
        </w:tc>
        <w:tc>
          <w:tcPr>
            <w:tcW w:w="630" w:type="dxa"/>
          </w:tcPr>
          <w:p w14:paraId="5D735223" w14:textId="68737005" w:rsidR="00E45FF7" w:rsidRDefault="00301057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2C22FA28" w14:textId="32C6BF5F" w:rsidR="00E45FF7" w:rsidRDefault="00D76849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%</w:t>
            </w:r>
          </w:p>
        </w:tc>
        <w:tc>
          <w:tcPr>
            <w:tcW w:w="3600" w:type="dxa"/>
          </w:tcPr>
          <w:p w14:paraId="54E3AA85" w14:textId="77777777" w:rsidR="00E45FF7" w:rsidRPr="009E1EB6" w:rsidRDefault="00E45FF7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D118FED" w14:textId="77777777" w:rsidR="00E45FF7" w:rsidRDefault="00E45FF7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1E38421C" w14:textId="77777777" w:rsidTr="00E45FF7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48E63654" w14:textId="77777777" w:rsidR="000B41BE" w:rsidRPr="009E1EB6" w:rsidRDefault="000B41BE" w:rsidP="00256D32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42BF060A" w14:textId="77777777" w:rsidR="000B41BE" w:rsidRPr="009E1EB6" w:rsidRDefault="000B41B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35577916" w14:textId="61BC1BC6" w:rsidR="000B41BE" w:rsidRPr="009E1EB6" w:rsidRDefault="00D76849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%</w:t>
            </w:r>
          </w:p>
        </w:tc>
        <w:tc>
          <w:tcPr>
            <w:tcW w:w="3600" w:type="dxa"/>
          </w:tcPr>
          <w:p w14:paraId="77CD1775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1209D4E0" w14:textId="77777777" w:rsidR="000B41BE" w:rsidRPr="009E1EB6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0B41BE" w14:paraId="180C7D3B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4CF081" w14:textId="77777777" w:rsidR="000B41BE" w:rsidRPr="00697905" w:rsidRDefault="000B41BE" w:rsidP="00256D32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75B377E0" w14:textId="77777777" w:rsidR="000B41BE" w:rsidRPr="00697905" w:rsidRDefault="000B41BE" w:rsidP="00256D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010AC5B0" w14:textId="77777777" w:rsidR="000B41BE" w:rsidRPr="00697905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54EA76A" w14:textId="77777777" w:rsidR="000B41BE" w:rsidRPr="00697905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5794303" w14:textId="77777777" w:rsidR="000B41BE" w:rsidRPr="00697905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BFD20D9" w14:textId="77777777" w:rsidR="00487BC2" w:rsidRDefault="00487BC2" w:rsidP="00487BC2">
      <w:pPr>
        <w:jc w:val="both"/>
        <w:rPr>
          <w:b/>
          <w:sz w:val="20"/>
          <w:szCs w:val="20"/>
          <w:vertAlign w:val="superscript"/>
        </w:rPr>
      </w:pPr>
    </w:p>
    <w:p w14:paraId="48E20198" w14:textId="77777777" w:rsidR="00487BC2" w:rsidRPr="0048231C" w:rsidRDefault="00487BC2" w:rsidP="00487BC2">
      <w:pPr>
        <w:pStyle w:val="NormalWeb"/>
        <w:rPr>
          <w:rFonts w:ascii="Calibri" w:hAnsi="Calibri"/>
          <w:sz w:val="26"/>
          <w:szCs w:val="26"/>
          <w:u w:val="single"/>
        </w:rPr>
      </w:pPr>
      <w:bookmarkStart w:id="5" w:name="OLE_LINK19"/>
      <w:bookmarkStart w:id="6" w:name="OLE_LINK20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2163F91D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7" w:name="OLE_LINK55"/>
      <w:bookmarkStart w:id="8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7"/>
      <w:bookmarkEnd w:id="8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3589FA9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9F1CCDE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5C4D3C82" w14:textId="77777777" w:rsidR="00487BC2" w:rsidRPr="00467425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97BD595" w14:textId="58E1BC8E" w:rsidR="000B41BE" w:rsidRPr="003929C5" w:rsidRDefault="00487BC2" w:rsidP="003929C5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EBD7C3D" w14:textId="77777777" w:rsidR="000B41BE" w:rsidRPr="00594248" w:rsidRDefault="000B41BE" w:rsidP="000B41BE">
      <w:pPr>
        <w:jc w:val="both"/>
        <w:rPr>
          <w:sz w:val="20"/>
          <w:szCs w:val="20"/>
        </w:rPr>
      </w:pPr>
    </w:p>
    <w:p w14:paraId="45581871" w14:textId="0847FE70" w:rsidR="00925AA4" w:rsidRDefault="000B41BE" w:rsidP="00DB4044">
      <w:pPr>
        <w:pStyle w:val="Heading2"/>
      </w:pPr>
      <w:r>
        <w:t>Testing evidence (You should provide a screenshot of your work)</w:t>
      </w:r>
      <w:bookmarkEnd w:id="5"/>
      <w:bookmarkEnd w:id="6"/>
    </w:p>
    <w:p w14:paraId="4CF8D6EB" w14:textId="6AEAD571" w:rsidR="00D76849" w:rsidRDefault="00D76849" w:rsidP="00D76849"/>
    <w:p w14:paraId="4E0B5293" w14:textId="4B99A5E3" w:rsidR="00D76849" w:rsidRDefault="00D76849" w:rsidP="00D76849"/>
    <w:p w14:paraId="607DE315" w14:textId="748B2797" w:rsidR="00D76849" w:rsidRDefault="00D76849" w:rsidP="00D76849"/>
    <w:p w14:paraId="197AAF83" w14:textId="702ADE25" w:rsidR="00D76849" w:rsidRDefault="00D76849" w:rsidP="00D76849"/>
    <w:p w14:paraId="37991A91" w14:textId="65626EF1" w:rsidR="00D76849" w:rsidRDefault="00D76849" w:rsidP="00D76849"/>
    <w:p w14:paraId="0C4704B2" w14:textId="038E727D" w:rsidR="00D76849" w:rsidRDefault="00D76849" w:rsidP="00D76849"/>
    <w:p w14:paraId="26149BF3" w14:textId="72C9247F" w:rsidR="00D76849" w:rsidRDefault="00D76849" w:rsidP="00D76849"/>
    <w:p w14:paraId="2989FF45" w14:textId="4C6C28F8" w:rsidR="00D76849" w:rsidRDefault="00D76849" w:rsidP="00D76849">
      <w:pPr>
        <w:rPr>
          <w:b/>
          <w:bCs/>
        </w:rPr>
      </w:pPr>
      <w:r w:rsidRPr="00D76849">
        <w:rPr>
          <w:b/>
          <w:bCs/>
        </w:rPr>
        <w:lastRenderedPageBreak/>
        <w:drawing>
          <wp:anchor distT="0" distB="0" distL="114300" distR="114300" simplePos="0" relativeHeight="251658240" behindDoc="0" locked="0" layoutInCell="1" allowOverlap="1" wp14:anchorId="6FA51D5C" wp14:editId="2F030326">
            <wp:simplePos x="0" y="0"/>
            <wp:positionH relativeFrom="margin">
              <wp:posOffset>-708660</wp:posOffset>
            </wp:positionH>
            <wp:positionV relativeFrom="paragraph">
              <wp:posOffset>420370</wp:posOffset>
            </wp:positionV>
            <wp:extent cx="7389495" cy="4135755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89495" cy="4135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Getting a</w:t>
      </w:r>
      <w:r w:rsidRPr="00D76849">
        <w:rPr>
          <w:b/>
          <w:bCs/>
        </w:rPr>
        <w:t>ll the employees</w:t>
      </w:r>
    </w:p>
    <w:p w14:paraId="6D165A2F" w14:textId="354252B8" w:rsidR="00D76849" w:rsidRDefault="00D76849" w:rsidP="00D76849">
      <w:pPr>
        <w:rPr>
          <w:b/>
          <w:bCs/>
        </w:rPr>
      </w:pPr>
    </w:p>
    <w:p w14:paraId="7EC6BA1C" w14:textId="21A3D89C" w:rsidR="00D76849" w:rsidRDefault="00D76849" w:rsidP="00D76849">
      <w:pPr>
        <w:rPr>
          <w:b/>
          <w:bCs/>
        </w:rPr>
      </w:pPr>
      <w:r w:rsidRPr="00D76849">
        <w:rPr>
          <w:b/>
          <w:bCs/>
        </w:rPr>
        <w:drawing>
          <wp:anchor distT="0" distB="0" distL="114300" distR="114300" simplePos="0" relativeHeight="251659264" behindDoc="0" locked="0" layoutInCell="1" allowOverlap="1" wp14:anchorId="2BCEACE9" wp14:editId="0DE67101">
            <wp:simplePos x="0" y="0"/>
            <wp:positionH relativeFrom="column">
              <wp:posOffset>-617220</wp:posOffset>
            </wp:positionH>
            <wp:positionV relativeFrom="paragraph">
              <wp:posOffset>264160</wp:posOffset>
            </wp:positionV>
            <wp:extent cx="7162800" cy="280416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62800" cy="2804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Getting employee by id</w:t>
      </w:r>
    </w:p>
    <w:p w14:paraId="5227B33A" w14:textId="01ABD585" w:rsidR="00D76849" w:rsidRDefault="00D76849" w:rsidP="00D76849">
      <w:pPr>
        <w:rPr>
          <w:b/>
          <w:bCs/>
        </w:rPr>
      </w:pPr>
    </w:p>
    <w:p w14:paraId="628362EB" w14:textId="6C7715F5" w:rsidR="00D76849" w:rsidRDefault="00D76849" w:rsidP="00D76849">
      <w:pPr>
        <w:rPr>
          <w:b/>
          <w:bCs/>
        </w:rPr>
      </w:pPr>
      <w:r w:rsidRPr="00D76849">
        <w:rPr>
          <w:b/>
          <w:bCs/>
        </w:rPr>
        <w:lastRenderedPageBreak/>
        <w:drawing>
          <wp:anchor distT="0" distB="0" distL="114300" distR="114300" simplePos="0" relativeHeight="251661312" behindDoc="0" locked="0" layoutInCell="1" allowOverlap="1" wp14:anchorId="3CEE91B6" wp14:editId="2552B720">
            <wp:simplePos x="0" y="0"/>
            <wp:positionH relativeFrom="column">
              <wp:posOffset>-533400</wp:posOffset>
            </wp:positionH>
            <wp:positionV relativeFrom="paragraph">
              <wp:posOffset>2575560</wp:posOffset>
            </wp:positionV>
            <wp:extent cx="7101840" cy="3642360"/>
            <wp:effectExtent l="0" t="0" r="381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01840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76849">
        <w:rPr>
          <w:b/>
          <w:bCs/>
        </w:rPr>
        <w:drawing>
          <wp:anchor distT="0" distB="0" distL="114300" distR="114300" simplePos="0" relativeHeight="251660288" behindDoc="0" locked="0" layoutInCell="1" allowOverlap="1" wp14:anchorId="5D0ED502" wp14:editId="4BBF2ECD">
            <wp:simplePos x="0" y="0"/>
            <wp:positionH relativeFrom="margin">
              <wp:align>center</wp:align>
            </wp:positionH>
            <wp:positionV relativeFrom="paragraph">
              <wp:posOffset>335280</wp:posOffset>
            </wp:positionV>
            <wp:extent cx="7178040" cy="2263140"/>
            <wp:effectExtent l="0" t="0" r="381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804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Adding (POST)</w:t>
      </w:r>
    </w:p>
    <w:p w14:paraId="6F45B403" w14:textId="7CF14783" w:rsidR="00D76849" w:rsidRDefault="00D76849" w:rsidP="00D76849">
      <w:pPr>
        <w:rPr>
          <w:b/>
          <w:bCs/>
        </w:rPr>
      </w:pPr>
    </w:p>
    <w:p w14:paraId="428B277B" w14:textId="64E1781A" w:rsidR="00D76849" w:rsidRDefault="00BA28A9" w:rsidP="00D76849">
      <w:pPr>
        <w:rPr>
          <w:b/>
          <w:bCs/>
        </w:rPr>
      </w:pPr>
      <w:r w:rsidRPr="00BA28A9">
        <w:rPr>
          <w:b/>
          <w:bCs/>
        </w:rPr>
        <w:lastRenderedPageBreak/>
        <w:drawing>
          <wp:anchor distT="0" distB="0" distL="114300" distR="114300" simplePos="0" relativeHeight="251662336" behindDoc="0" locked="0" layoutInCell="1" allowOverlap="1" wp14:anchorId="368A86C9" wp14:editId="462C88BB">
            <wp:simplePos x="0" y="0"/>
            <wp:positionH relativeFrom="margin">
              <wp:align>center</wp:align>
            </wp:positionH>
            <wp:positionV relativeFrom="paragraph">
              <wp:posOffset>297180</wp:posOffset>
            </wp:positionV>
            <wp:extent cx="7594165" cy="1836420"/>
            <wp:effectExtent l="0" t="0" r="698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4165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6849">
        <w:rPr>
          <w:b/>
          <w:bCs/>
        </w:rPr>
        <w:t>Update (PUT)</w:t>
      </w:r>
    </w:p>
    <w:p w14:paraId="45D0B607" w14:textId="598A8AAC" w:rsidR="00D76849" w:rsidRDefault="00BA28A9" w:rsidP="00BA28A9">
      <w:pPr>
        <w:rPr>
          <w:b/>
          <w:bCs/>
        </w:rPr>
      </w:pPr>
      <w:r w:rsidRPr="00BA28A9">
        <w:rPr>
          <w:b/>
          <w:bCs/>
        </w:rPr>
        <w:drawing>
          <wp:anchor distT="0" distB="0" distL="114300" distR="114300" simplePos="0" relativeHeight="251663360" behindDoc="0" locked="0" layoutInCell="1" allowOverlap="1" wp14:anchorId="3997506E" wp14:editId="73D82D44">
            <wp:simplePos x="0" y="0"/>
            <wp:positionH relativeFrom="margin">
              <wp:posOffset>-731520</wp:posOffset>
            </wp:positionH>
            <wp:positionV relativeFrom="paragraph">
              <wp:posOffset>2046605</wp:posOffset>
            </wp:positionV>
            <wp:extent cx="7475220" cy="3078480"/>
            <wp:effectExtent l="0" t="0" r="0" b="762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7522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FF9720" w14:textId="3928E3CF" w:rsidR="00BA28A9" w:rsidRDefault="00BA28A9" w:rsidP="00D76849">
      <w:pPr>
        <w:rPr>
          <w:b/>
          <w:bCs/>
        </w:rPr>
      </w:pPr>
      <w:r>
        <w:rPr>
          <w:b/>
          <w:bCs/>
        </w:rPr>
        <w:t>Delete</w:t>
      </w:r>
    </w:p>
    <w:p w14:paraId="742CD0EA" w14:textId="2CBB36F4" w:rsidR="00BA28A9" w:rsidRDefault="00BA28A9" w:rsidP="00D76849">
      <w:pPr>
        <w:rPr>
          <w:b/>
          <w:bCs/>
        </w:rPr>
      </w:pPr>
      <w:r w:rsidRPr="00BA28A9">
        <w:rPr>
          <w:b/>
          <w:bCs/>
        </w:rPr>
        <w:drawing>
          <wp:anchor distT="0" distB="0" distL="114300" distR="114300" simplePos="0" relativeHeight="251664384" behindDoc="0" locked="0" layoutInCell="1" allowOverlap="1" wp14:anchorId="1DC8E11A" wp14:editId="068D46DB">
            <wp:simplePos x="0" y="0"/>
            <wp:positionH relativeFrom="column">
              <wp:posOffset>-563880</wp:posOffset>
            </wp:positionH>
            <wp:positionV relativeFrom="paragraph">
              <wp:posOffset>217805</wp:posOffset>
            </wp:positionV>
            <wp:extent cx="7292340" cy="1878965"/>
            <wp:effectExtent l="0" t="0" r="3810" b="698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92340" cy="1878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1B7356" w14:textId="0F4FB7CA" w:rsidR="00BA28A9" w:rsidRPr="00D76849" w:rsidRDefault="00BA28A9" w:rsidP="00D76849">
      <w:pPr>
        <w:rPr>
          <w:b/>
          <w:bCs/>
        </w:rPr>
      </w:pPr>
      <w:r w:rsidRPr="00BA28A9">
        <w:rPr>
          <w:b/>
          <w:bCs/>
        </w:rPr>
        <w:lastRenderedPageBreak/>
        <w:drawing>
          <wp:inline distT="0" distB="0" distL="0" distR="0" wp14:anchorId="004A67CD" wp14:editId="417CC56A">
            <wp:extent cx="5570703" cy="5959356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70703" cy="5959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A28A9" w:rsidRPr="00D76849" w:rsidSect="00907FA0">
      <w:footerReference w:type="default" r:id="rId19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E0BE5E" w14:textId="77777777" w:rsidR="000A40E8" w:rsidRDefault="000A40E8" w:rsidP="007D42BF">
      <w:pPr>
        <w:spacing w:after="0" w:line="240" w:lineRule="auto"/>
      </w:pPr>
      <w:r>
        <w:separator/>
      </w:r>
    </w:p>
  </w:endnote>
  <w:endnote w:type="continuationSeparator" w:id="0">
    <w:p w14:paraId="330B5E44" w14:textId="77777777" w:rsidR="000A40E8" w:rsidRDefault="000A40E8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charset w:val="00"/>
    <w:family w:val="roman"/>
    <w:pitch w:val="default"/>
  </w:font>
  <w:font w:name="TimesNewRomanPS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604543E0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305A7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8E9801" w14:textId="77777777" w:rsidR="000A40E8" w:rsidRDefault="000A40E8" w:rsidP="007D42BF">
      <w:pPr>
        <w:spacing w:after="0" w:line="240" w:lineRule="auto"/>
      </w:pPr>
      <w:r>
        <w:separator/>
      </w:r>
    </w:p>
  </w:footnote>
  <w:footnote w:type="continuationSeparator" w:id="0">
    <w:p w14:paraId="27680424" w14:textId="77777777" w:rsidR="000A40E8" w:rsidRDefault="000A40E8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2"/>
  </w:num>
  <w:num w:numId="7">
    <w:abstractNumId w:val="3"/>
  </w:num>
  <w:num w:numId="8">
    <w:abstractNumId w:val="5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3793"/>
    <w:rsid w:val="00004930"/>
    <w:rsid w:val="00023B58"/>
    <w:rsid w:val="00075BE2"/>
    <w:rsid w:val="00082F93"/>
    <w:rsid w:val="000A40E8"/>
    <w:rsid w:val="000A6A65"/>
    <w:rsid w:val="000B41BE"/>
    <w:rsid w:val="000D1D13"/>
    <w:rsid w:val="000E417C"/>
    <w:rsid w:val="000E65E8"/>
    <w:rsid w:val="000E764D"/>
    <w:rsid w:val="000F1DB3"/>
    <w:rsid w:val="000F6D23"/>
    <w:rsid w:val="001136BA"/>
    <w:rsid w:val="00123CEF"/>
    <w:rsid w:val="00145075"/>
    <w:rsid w:val="001A3E7F"/>
    <w:rsid w:val="001B7447"/>
    <w:rsid w:val="001D0F47"/>
    <w:rsid w:val="001E676E"/>
    <w:rsid w:val="00202631"/>
    <w:rsid w:val="00230B4D"/>
    <w:rsid w:val="00273F19"/>
    <w:rsid w:val="002E01D2"/>
    <w:rsid w:val="002E3907"/>
    <w:rsid w:val="00301057"/>
    <w:rsid w:val="003110A6"/>
    <w:rsid w:val="0034257A"/>
    <w:rsid w:val="003466F3"/>
    <w:rsid w:val="003736EE"/>
    <w:rsid w:val="00390B2D"/>
    <w:rsid w:val="003929C5"/>
    <w:rsid w:val="003B7C97"/>
    <w:rsid w:val="003C7D20"/>
    <w:rsid w:val="003C7D74"/>
    <w:rsid w:val="003F3C9F"/>
    <w:rsid w:val="00431518"/>
    <w:rsid w:val="00445C27"/>
    <w:rsid w:val="00456935"/>
    <w:rsid w:val="00483FF5"/>
    <w:rsid w:val="00487BC2"/>
    <w:rsid w:val="004B6024"/>
    <w:rsid w:val="004C5A33"/>
    <w:rsid w:val="004C670C"/>
    <w:rsid w:val="004E3D11"/>
    <w:rsid w:val="005305A7"/>
    <w:rsid w:val="00546A06"/>
    <w:rsid w:val="00550A55"/>
    <w:rsid w:val="00565188"/>
    <w:rsid w:val="00574894"/>
    <w:rsid w:val="005807D2"/>
    <w:rsid w:val="00594248"/>
    <w:rsid w:val="005C49B4"/>
    <w:rsid w:val="005C6BEF"/>
    <w:rsid w:val="005E1391"/>
    <w:rsid w:val="0062784F"/>
    <w:rsid w:val="00636B07"/>
    <w:rsid w:val="00655CD6"/>
    <w:rsid w:val="006563AE"/>
    <w:rsid w:val="0068357C"/>
    <w:rsid w:val="0068464C"/>
    <w:rsid w:val="006B0A76"/>
    <w:rsid w:val="006C333C"/>
    <w:rsid w:val="006C42DC"/>
    <w:rsid w:val="00714D2B"/>
    <w:rsid w:val="007642E8"/>
    <w:rsid w:val="00773757"/>
    <w:rsid w:val="00782EFC"/>
    <w:rsid w:val="007C3C0E"/>
    <w:rsid w:val="007D337A"/>
    <w:rsid w:val="007D42BF"/>
    <w:rsid w:val="007F2FF4"/>
    <w:rsid w:val="007F71C2"/>
    <w:rsid w:val="008050B2"/>
    <w:rsid w:val="008117F4"/>
    <w:rsid w:val="0082546C"/>
    <w:rsid w:val="00827675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86FBC"/>
    <w:rsid w:val="009E1EB6"/>
    <w:rsid w:val="00A010D4"/>
    <w:rsid w:val="00A62FE3"/>
    <w:rsid w:val="00A73824"/>
    <w:rsid w:val="00A774E0"/>
    <w:rsid w:val="00A8323E"/>
    <w:rsid w:val="00AB46FB"/>
    <w:rsid w:val="00AD0A31"/>
    <w:rsid w:val="00B06982"/>
    <w:rsid w:val="00B11B81"/>
    <w:rsid w:val="00B34D52"/>
    <w:rsid w:val="00B37036"/>
    <w:rsid w:val="00B8118E"/>
    <w:rsid w:val="00BA28A9"/>
    <w:rsid w:val="00BD5B70"/>
    <w:rsid w:val="00C0601C"/>
    <w:rsid w:val="00C06426"/>
    <w:rsid w:val="00C0725C"/>
    <w:rsid w:val="00C42BF4"/>
    <w:rsid w:val="00C601CD"/>
    <w:rsid w:val="00CB2566"/>
    <w:rsid w:val="00CC38C2"/>
    <w:rsid w:val="00CD6CBC"/>
    <w:rsid w:val="00D066A6"/>
    <w:rsid w:val="00D14218"/>
    <w:rsid w:val="00D16E52"/>
    <w:rsid w:val="00D40C39"/>
    <w:rsid w:val="00D47A71"/>
    <w:rsid w:val="00D76849"/>
    <w:rsid w:val="00DB4044"/>
    <w:rsid w:val="00DC1AD3"/>
    <w:rsid w:val="00E0476F"/>
    <w:rsid w:val="00E45FF7"/>
    <w:rsid w:val="00E51125"/>
    <w:rsid w:val="00E648B4"/>
    <w:rsid w:val="00E75A82"/>
    <w:rsid w:val="00EF5FA0"/>
    <w:rsid w:val="00F25691"/>
    <w:rsid w:val="00F713A4"/>
    <w:rsid w:val="00F77A6E"/>
    <w:rsid w:val="00F93229"/>
    <w:rsid w:val="00FB4989"/>
    <w:rsid w:val="00FD1ABC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87B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D221FA-F2CE-46AE-832F-752AABC15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77F873-4129-4ACE-91F7-814E444C24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C1BCEFC-C438-439F-B142-009D1A300E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95B914-DDDA-47E3-8C79-1BA0874D48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yad F. A. Ali</dc:creator>
  <cp:lastModifiedBy>Saeid Ali Houti</cp:lastModifiedBy>
  <cp:revision>3</cp:revision>
  <dcterms:created xsi:type="dcterms:W3CDTF">2022-04-10T14:40:00Z</dcterms:created>
  <dcterms:modified xsi:type="dcterms:W3CDTF">2022-04-10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